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r>
        <w:t xml:space="preserve"> </w:t>
      </w:r>
      <w:r>
        <w:t xml:space="preserve">Letter</w:t>
      </w:r>
    </w:p>
    <w:bookmarkStart w:id="20" w:name="X5ebf4aa79de207bc58ee7205e717b9bea919f88"/>
    <w:p>
      <w:pPr>
        <w:pStyle w:val="Heading1"/>
      </w:pPr>
      <w:r>
        <w:t xml:space="preserve">Occupational Therapist Internship Application Letter</w:t>
      </w:r>
    </w:p>
    <w:bookmarkEnd w:id="20"/>
    <w:p>
      <w:pPr>
        <w:pStyle w:val="FirstParagraph"/>
      </w:pPr>
      <w:r>
        <w:t xml:space="preserve">[Your Full Name]</w:t>
      </w:r>
      <w:r>
        <w:br/>
      </w:r>
      <w:r>
        <w:t xml:space="preserve">[Your Address]</w:t>
      </w:r>
      <w:r>
        <w:br/>
      </w:r>
      <w:r>
        <w:t xml:space="preserve">Colombo, Sri Lanka</w:t>
      </w:r>
      <w:r>
        <w:br/>
      </w:r>
      <w:r>
        <w:t xml:space="preserve">[Your Email Address]</w:t>
      </w:r>
      <w:r>
        <w:br/>
      </w:r>
      <w:r>
        <w:t xml:space="preserve">[Your Phone Number]</w:t>
      </w:r>
      <w:r>
        <w:br/>
      </w:r>
      <w:r>
        <w:t xml:space="preserve">[Date]</w:t>
      </w:r>
    </w:p>
    <w:p>
      <w:pPr>
        <w:pStyle w:val="BodyText"/>
      </w:pPr>
      <w:r>
        <w:t xml:space="preserve">The Internship Coordinator</w:t>
      </w:r>
      <w:r>
        <w:br/>
      </w:r>
      <w:r>
        <w:t xml:space="preserve">Colombo National Hospital – Occupational Therapy Department</w:t>
      </w:r>
      <w:r>
        <w:br/>
      </w:r>
      <w:r>
        <w:t xml:space="preserve">188, Sir James Peiris Mawatha,</w:t>
      </w:r>
      <w:r>
        <w:br/>
      </w:r>
      <w:r>
        <w:t xml:space="preserve">Colombo 03, Sri Lanka</w:t>
      </w:r>
    </w:p>
    <w:bookmarkStart w:id="21" w:name="Xfce846b28aad289323f2a953c43a4dfdc613f36"/>
    <w:p>
      <w:pPr>
        <w:pStyle w:val="Heading2"/>
      </w:pPr>
      <w:r>
        <w:t xml:space="preserve">Subject: Internship Application for Occupational Therapist Position</w:t>
      </w:r>
    </w:p>
    <w:p>
      <w:pPr>
        <w:pStyle w:val="FirstParagraph"/>
      </w:pPr>
      <w:r>
        <w:t xml:space="preserve">Dear Internship Coordinator,</w:t>
      </w:r>
    </w:p>
    <w:p>
      <w:pPr>
        <w:pStyle w:val="BodyText"/>
      </w:pPr>
      <w:r>
        <w:t xml:space="preserve">I am writing with profound enthusiasm to submit my application for the Occupational Therapist internship position at Colombo National Hospital, a premier healthcare institution deeply respected throughout Sri Lanka Colombo's medical landscape. As a final-year Bachelor of Occupational Therapy student at the University of Peradeniya, I have meticulously prepared myself to contribute meaningfully to your department while immersing myself in the vibrant clinical environment that defines healthcare excellence in Sri Lanka Colombo. This</w:t>
      </w:r>
      <w:r>
        <w:t xml:space="preserve"> </w:t>
      </w:r>
      <w:r>
        <w:rPr>
          <w:bCs/>
          <w:b/>
        </w:rPr>
        <w:t xml:space="preserve">Internship Application Letter</w:t>
      </w:r>
      <w:r>
        <w:t xml:space="preserve"> </w:t>
      </w:r>
      <w:r>
        <w:t xml:space="preserve">represents not merely a professional opportunity, but a pivotal step toward realizing my aspiration to become a licensed Occupational Therapist serving Sri Lanka's diverse communities.</w:t>
      </w:r>
    </w:p>
    <w:p>
      <w:pPr>
        <w:pStyle w:val="BodyText"/>
      </w:pPr>
      <w:r>
        <w:t xml:space="preserve">My academic journey has been rigorously aligned with the core principles of occupational therapy – emphasizing human occupation, health promotion, and community integration. Through specialized coursework including Neurological Rehabilitation, Pediatric Occupational Therapy, and Community-Based Practice in Sri Lanka's Cultural Context, I have developed a robust theoretical foundation. Most significantly, my recent clinical placement at the National Children's Hospital in Colombo provided hands-on experience with pediatric clients facing developmental challenges – an opportunity that profoundly deepened my understanding of how occupational therapy uniquely addresses barriers to participation in daily life. I assisted senior therapists in designing sensory integration programs for children with autism spectrum disorder and adapted play environments for children recovering from orthopedic injuries, directly applying the Sri Lankan context where family-centered care is paramount.</w:t>
      </w:r>
    </w:p>
    <w:p>
      <w:pPr>
        <w:pStyle w:val="BodyText"/>
      </w:pPr>
      <w:r>
        <w:t xml:space="preserve">What truly compels me to seek this internship in Sri Lanka Colombo is the city's unparalleled convergence of healthcare innovation and cultural richness. Colombo serves as both the economic engine and medical hub of Sri Lanka, housing institutions that pioneer accessible rehabilitation services for urban and rural populations alike. I have closely followed Colombo National Hospital's groundbreaking work in stroke rehabilitation programs – particularly your community reintegration model that bridges hospital care with home-based support systems, a philosophy deeply resonant with my own professional ethos. The hospital’s commitment to training future Occupational Therapists through structured clinical rotations aligns perfectly with my need for supervised practice in complex, high-volume settings. I am eager to learn from your team’s expertise in managing diverse caseloads including trauma recovery, geriatric care, and disability advocacy – all critical components of occupational therapy practice in Sri Lanka's evolving healthcare ecosystem.</w:t>
      </w:r>
    </w:p>
    <w:p>
      <w:pPr>
        <w:pStyle w:val="BodyText"/>
      </w:pPr>
      <w:r>
        <w:t xml:space="preserve">My commitment to serving Sri Lanka extends beyond clinical skills. During my undergraduate studies, I volunteered with the Colombo-based NGO "Therapy for All," providing free home visits to elderly patients in low-income neighborhoods. This experience taught me invaluable lessons about navigating cultural nuances while delivering therapy – such as incorporating traditional Sri Lankan activities like Kandy dance movements into upper-limb rehabilitation programs or using locally available materials (like coir mats and coconut husks) for adaptive equipment creation. I understand that effective occupational therapy in Sri Lanka Colombo requires sensitivity to socio-economic realities, multilingual communication skills (I am fluent in Sinhala, Tamil, and English), and a deep appreciation for family dynamics as central to therapeutic success.</w:t>
      </w:r>
    </w:p>
    <w:p>
      <w:pPr>
        <w:pStyle w:val="BodyText"/>
      </w:pPr>
      <w:r>
        <w:t xml:space="preserve">As I prepare for my future role as an Occupational Therapist in Sri Lanka Colombo, this internship represents the indispensable bridge between academic theory and real-world application. I am particularly drawn to your department’s focus on evidence-based practice – such as implementing the WHO's International Classification of Functioning, Disability and Health (ICF) framework within community rehabilitation programs. I am prepared to contribute immediately through my proficiency in clinical documentation, telehealth setup for remote consultations (a growing necessity post-pandemic), and collaborative skills honed through multidisciplinary team projects at Peradeniya’s School of Allied Health Sciences. Moreover, I am committed to supporting your institutional goals by assisting in cultural competency workshops for international healthcare trainees visiting Colombo.</w:t>
      </w:r>
    </w:p>
    <w:p>
      <w:pPr>
        <w:pStyle w:val="BodyText"/>
      </w:pPr>
      <w:r>
        <w:t xml:space="preserve">I recognize that Sri Lanka Colombo faces unique challenges in occupational therapy accessibility – from limited rural outreach to the need for more specialized services addressing modern health trends like digital addiction and musculoskeletal disorders from sedentary lifestyles. My internship proposal includes a focused research component analyzing barriers to pediatric occupational therapy access in urban Colombo neighborhoods, which I believe could support your department’s strategic planning efforts. This initiative would directly contribute to enhancing community-focused practice while fulfilling my academic requirements under the Sri Lanka Occupational Therapy Council's (SLOT) internship guidelines.</w:t>
      </w:r>
    </w:p>
    <w:p>
      <w:pPr>
        <w:pStyle w:val="BodyText"/>
      </w:pPr>
      <w:r>
        <w:t xml:space="preserve">What sets me apart as a candidate is my unwavering dedication to holistic, culturally-responsive occupational therapy. I have consistently sought opportunities where I could integrate traditional Sri Lankan wellness concepts with modern therapeutic techniques – such as incorporating Ayurvedic principles of balance into stress management programs for caregivers. In Colombo, where healthcare intersects with rich cultural heritage, this approach is not just beneficial but essential for sustainable client outcomes. My academic record (GPA: 3.8/4.0) and leadership in organizing the "Occupational Therapy Awareness Week" at my university – which attracted over 200 students and local health workers – further demonstrate my proactive commitment to the profession.</w:t>
      </w:r>
    </w:p>
    <w:p>
      <w:pPr>
        <w:pStyle w:val="BodyText"/>
      </w:pPr>
      <w:r>
        <w:t xml:space="preserve">I am deeply honored to apply for this prestigious internship within Sri Lanka Colombo's healthcare system. The chance to learn from your esteemed Occupational Therapists at Colombo National Hospital would be transformative, allowing me to develop the clinical judgment and cultural intelligence necessary to serve as a future leader in our profession. I am fully available for an interview at your earliest convenience and can provide additional references upon request.</w:t>
      </w:r>
    </w:p>
    <w:p>
      <w:pPr>
        <w:pStyle w:val="BodyText"/>
      </w:pPr>
      <w:r>
        <w:t xml:space="preserve">Thank you for considering my application. I eagerly anticipate the possibility of contributing to Colombo National Hospital’s mission of empowering Sri Lankan communities through occupational therapy excellence. Together, we can advance the practice of Occupational Therapy in Sri Lanka Colombo – where compassion meets clinical expertise in service to every individual's right to meaningful participation in life.</w:t>
      </w:r>
    </w:p>
    <w:p>
      <w:pPr>
        <w:pStyle w:val="BodyText"/>
      </w:pPr>
      <w:r>
        <w:t xml:space="preserve">With sincere regards,</w:t>
      </w:r>
    </w:p>
    <w:p>
      <w:pPr>
        <w:pStyle w:val="BodyText"/>
      </w:pPr>
      <w:r>
        <w:t xml:space="preserve">[Your Full Name]</w:t>
      </w:r>
      <w:r>
        <w:br/>
      </w:r>
      <w:r>
        <w:t xml:space="preserve">Bachelor of Occupational Therapy Candidate</w:t>
      </w:r>
      <w:r>
        <w:br/>
      </w:r>
      <w:r>
        <w:t xml:space="preserve">University of Peradeniya, Sri Lank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 Letter</dc:title>
  <dc:creator/>
  <dc:language>en</dc:language>
  <cp:keywords/>
  <dcterms:created xsi:type="dcterms:W3CDTF">2025-12-09T05:34:43Z</dcterms:created>
  <dcterms:modified xsi:type="dcterms:W3CDTF">2025-12-09T05:34:43Z</dcterms:modified>
</cp:coreProperties>
</file>

<file path=docProps/custom.xml><?xml version="1.0" encoding="utf-8"?>
<Properties xmlns="http://schemas.openxmlformats.org/officeDocument/2006/custom-properties" xmlns:vt="http://schemas.openxmlformats.org/officeDocument/2006/docPropsVTypes"/>
</file>